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for</w:t>
      </w:r>
      <w:r>
        <w:t xml:space="preserve"> </w:t>
      </w:r>
      <w:r>
        <w:t xml:space="preserve">France</w:t>
      </w:r>
      <w:r>
        <w:t xml:space="preserve"> </w:t>
      </w:r>
      <w:r>
        <w:t xml:space="preserve">Marseille</w:t>
      </w:r>
    </w:p>
    <w:bookmarkStart w:id="25" w:name="X087cd4c63efeeb3d07cf90796cdc5ac7af59b5c"/>
    <w:p>
      <w:pPr>
        <w:pStyle w:val="Heading1"/>
      </w:pPr>
      <w:r>
        <w:t xml:space="preserve">Cover Letter for Orthodontist Position in France Marseille</w:t>
      </w:r>
    </w:p>
    <w:p>
      <w:pPr>
        <w:pStyle w:val="FirstParagraph"/>
      </w:pPr>
      <w:r>
        <w:t xml:space="preserve">Dear [Hiring Manager's Name],</w:t>
      </w:r>
    </w:p>
    <w:p>
      <w:pPr>
        <w:pStyle w:val="BodyText"/>
      </w:pPr>
      <w:r>
        <w:t xml:space="preserve">I am writing to express my sincere interest in the Orthodontist position at your esteemed dental practice in France Marseille. As a highly motivated and skilled orthodontist with a passion for delivering exceptional patient care, I am eager to contribute my expertise to a dynamic team in one of the most vibrant cities in southern France. With over [X years] of experience in orthodontics and a deep appreciation for the unique healthcare landscape of France, I am confident that my qualifications align perfectly with the needs of your practice.</w:t>
      </w:r>
    </w:p>
    <w:bookmarkStart w:id="20" w:name="professional-background-and-expertise"/>
    <w:p>
      <w:pPr>
        <w:pStyle w:val="Heading2"/>
      </w:pPr>
      <w:r>
        <w:t xml:space="preserve">Professional Background and Expertise</w:t>
      </w:r>
    </w:p>
    <w:p>
      <w:pPr>
        <w:pStyle w:val="FirstParagraph"/>
      </w:pPr>
      <w:r>
        <w:t xml:space="preserve">Throughout my career as an Orthodontist, I have dedicated myself to mastering the art and science of dental alignment and facial aesthetics. My training at [Your University/Institution] equipped me with a strong foundation in orthodontic techniques, including traditional braces, clear aligners, and advanced pediatric orthodontics. I have also completed specialized certifications in [specific areas such as Invisalign, lingual braces, or interceptive orthodontics], which allow me to offer patients a wide range of treatment options tailored to their individual needs.</w:t>
      </w:r>
    </w:p>
    <w:p>
      <w:pPr>
        <w:pStyle w:val="BodyText"/>
      </w:pPr>
      <w:r>
        <w:t xml:space="preserve">My professional experience spans both private practice and academic settings, where I have consistently prioritized patient-centered care. At [Previous Practice or Institution], I managed a diverse caseload, from complex malocclusions to cosmetic corrections, while maintaining a focus on long-term oral health outcomes. I take pride in building strong relationships with my patients and their families, ensuring that they feel informed and empowered throughout their treatment journey.</w:t>
      </w:r>
    </w:p>
    <w:bookmarkEnd w:id="20"/>
    <w:bookmarkStart w:id="21" w:name="why-france-marseille"/>
    <w:p>
      <w:pPr>
        <w:pStyle w:val="Heading2"/>
      </w:pPr>
      <w:r>
        <w:t xml:space="preserve">Why France Marseille?</w:t>
      </w:r>
    </w:p>
    <w:p>
      <w:pPr>
        <w:pStyle w:val="FirstParagraph"/>
      </w:pPr>
      <w:r>
        <w:t xml:space="preserve">Marseille, a city renowned for its rich cultural heritage, stunning Mediterranean coastline, and bustling urban energy, represents an exciting opportunity to expand my career as an Orthodontist. The healthcare system in France emphasizes accessibility and quality care, values that resonate deeply with my own professional philosophy. I am particularly drawn to the prospect of working in Marseille because of its growing population of young families and its reputation for innovation in dental technology.</w:t>
      </w:r>
    </w:p>
    <w:p>
      <w:pPr>
        <w:pStyle w:val="BodyText"/>
      </w:pPr>
      <w:r>
        <w:t xml:space="preserve">As an Orthodontist, I understand the importance of adapting to local patient expectations and cultural nuances. In France, there is a strong emphasis on precision, discretion, and long-term results—principles that I have consistently upheld in my practice. Marseille's diverse demographic offers a unique challenge and reward: treating patients from various backgrounds while maintaining high standards of care. I am eager to contribute to the community by providing orthodontic solutions that are not only effective but also culturally sensitive and aesthetically aligned with French preferences.</w:t>
      </w:r>
    </w:p>
    <w:bookmarkEnd w:id="21"/>
    <w:bookmarkStart w:id="22" w:name="alignment-with-your-practices-mission"/>
    <w:p>
      <w:pPr>
        <w:pStyle w:val="Heading2"/>
      </w:pPr>
      <w:r>
        <w:t xml:space="preserve">Alignment with Your Practice's Mission</w:t>
      </w:r>
    </w:p>
    <w:p>
      <w:pPr>
        <w:pStyle w:val="FirstParagraph"/>
      </w:pPr>
      <w:r>
        <w:t xml:space="preserve">Your practice’s commitment to excellence in orthodontics, combined with its dedication to patient satisfaction, aligns perfectly with my professional values. I am particularly impressed by your focus on [mention specific aspects of the practice such as technology, community outreach, or specialized services]. As an Orthodontist who thrives in collaborative environments, I am confident that I can contribute to your team’s success while continuing to grow professionally.</w:t>
      </w:r>
    </w:p>
    <w:p>
      <w:pPr>
        <w:pStyle w:val="BodyText"/>
      </w:pPr>
      <w:r>
        <w:t xml:space="preserve">My proficiency in French and my understanding of the healthcare regulations in France further position me as a strong candidate for this role. I have previously worked with French-speaking patients and am familiar with the administrative processes involved in dental care within the country. This experience has equipped me with the skills to navigate local systems efficiently while maintaining a patient-first approach.</w:t>
      </w:r>
    </w:p>
    <w:bookmarkEnd w:id="22"/>
    <w:bookmarkStart w:id="23" w:name="personal-qualities-and-vision"/>
    <w:p>
      <w:pPr>
        <w:pStyle w:val="Heading2"/>
      </w:pPr>
      <w:r>
        <w:t xml:space="preserve">Personal Qualities and Vision</w:t>
      </w:r>
    </w:p>
    <w:p>
      <w:pPr>
        <w:pStyle w:val="FirstParagraph"/>
      </w:pPr>
      <w:r>
        <w:t xml:space="preserve">Beyond technical expertise, I bring a genuine passion for orthodontics and a commitment to lifelong learning. I regularly attend conferences and workshops to stay updated on the latest advancements in the field, such as digital imaging, 3D treatment planning, and minimally invasive techniques. This dedication ensures that my patients receive cutting-edge care that reflects the highest standards of modern orthodontics.</w:t>
      </w:r>
    </w:p>
    <w:p>
      <w:pPr>
        <w:pStyle w:val="BodyText"/>
      </w:pPr>
      <w:r>
        <w:t xml:space="preserve">As an Orthodontist in France Marseille, I envision a practice environment where innovation and empathy coexist. I am excited about the opportunity to collaborate with your team to develop personalized treatment plans, educate patients on oral hygiene, and foster a welcoming atmosphere for families. My goal is not only to enhance my patients’ smiles but also to contribute to their overall well-being through comprehensive care.</w:t>
      </w:r>
    </w:p>
    <w:bookmarkEnd w:id="23"/>
    <w:bookmarkStart w:id="24" w:name="conclusion"/>
    <w:p>
      <w:pPr>
        <w:pStyle w:val="Heading2"/>
      </w:pPr>
      <w:r>
        <w:t xml:space="preserve">Conclusion</w:t>
      </w:r>
    </w:p>
    <w:p>
      <w:pPr>
        <w:pStyle w:val="FirstParagraph"/>
      </w:pPr>
      <w:r>
        <w:t xml:space="preserve">In conclusion, I am enthusiastic about the possibility of joining your practice as an Orthodontist in France Marseille. My clinical expertise, cultural adaptability, and dedication to patient care make me a strong fit for this role. I would be honored to bring my skills and passion to your team while contributing to the continued success of your practice.</w:t>
      </w:r>
    </w:p>
    <w:p>
      <w:pPr>
        <w:pStyle w:val="BodyText"/>
      </w:pPr>
      <w:r>
        <w:t xml:space="preserve">Thank you for considering my application. I look forward to the opportunity to discuss how I can contribute to your practice and meet the needs of your patients in Marseill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for France Marseille</dc:title>
  <dc:creator/>
  <dc:language>en</dc:language>
  <cp:keywords/>
  <dcterms:created xsi:type="dcterms:W3CDTF">2025-12-10T12:13:00Z</dcterms:created>
  <dcterms:modified xsi:type="dcterms:W3CDTF">2025-12-10T12:13:00Z</dcterms:modified>
</cp:coreProperties>
</file>

<file path=docProps/custom.xml><?xml version="1.0" encoding="utf-8"?>
<Properties xmlns="http://schemas.openxmlformats.org/officeDocument/2006/custom-properties" xmlns:vt="http://schemas.openxmlformats.org/officeDocument/2006/docPropsVTypes"/>
</file>